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170C3" w14:textId="4EF5F78A" w:rsidR="0084798D" w:rsidRPr="0084798D" w:rsidRDefault="0084798D" w:rsidP="0084798D">
      <w:pPr>
        <w:pStyle w:val="Default"/>
        <w:shd w:val="clear" w:color="auto" w:fill="FFFFFF" w:themeFill="background1"/>
        <w:jc w:val="center"/>
        <w:rPr>
          <w:rFonts w:ascii="SutonnyMJ" w:hAnsi="SutonnyMJ" w:cs="SutonnyMJ"/>
          <w:b/>
          <w:u w:val="single"/>
        </w:rPr>
      </w:pPr>
      <w:proofErr w:type="spellStart"/>
      <w:r w:rsidRPr="0084798D">
        <w:rPr>
          <w:rFonts w:ascii="Nirmala UI" w:hAnsi="Nirmala UI" w:cs="Nirmala UI"/>
          <w:b/>
          <w:u w:val="single"/>
        </w:rPr>
        <w:t>জীবনবৃত্তান্ত</w:t>
      </w:r>
      <w:proofErr w:type="spellEnd"/>
      <w:r>
        <w:rPr>
          <w:rFonts w:ascii="Nirmala UI" w:hAnsi="Nirmala UI" w:cs="Nirmala UI"/>
          <w:b/>
          <w:u w:val="single"/>
        </w:rPr>
        <w:br/>
      </w:r>
    </w:p>
    <w:p w14:paraId="11FFC561" w14:textId="5B494A66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/>
          <w:sz w:val="22"/>
          <w:szCs w:val="22"/>
        </w:rPr>
      </w:pPr>
      <w:proofErr w:type="spellStart"/>
      <w:r w:rsidRPr="0084798D">
        <w:rPr>
          <w:rFonts w:ascii="Nirmala UI" w:hAnsi="Nirmala UI" w:cs="Nirmala UI"/>
          <w:b/>
          <w:sz w:val="22"/>
          <w:szCs w:val="22"/>
        </w:rPr>
        <w:t>ফরমেট</w:t>
      </w:r>
      <w:proofErr w:type="spellEnd"/>
      <w:r w:rsidRPr="0084798D">
        <w:rPr>
          <w:rFonts w:ascii="SutonnyMJ" w:hAnsi="SutonnyMJ" w:cs="SutonnyMJ"/>
          <w:b/>
          <w:sz w:val="22"/>
          <w:szCs w:val="22"/>
        </w:rPr>
        <w:t xml:space="preserve"> -</w:t>
      </w:r>
      <w:r w:rsidRPr="0084798D">
        <w:rPr>
          <w:rFonts w:ascii="Nirmala UI" w:hAnsi="Nirmala UI" w:cs="Nirmala UI"/>
          <w:b/>
          <w:sz w:val="22"/>
          <w:szCs w:val="22"/>
        </w:rPr>
        <w:t>১</w:t>
      </w:r>
      <w:r w:rsidRPr="0084798D">
        <w:rPr>
          <w:rFonts w:ascii="SutonnyMJ" w:hAnsi="SutonnyMJ" w:cs="SutonnyMJ"/>
          <w:b/>
          <w:sz w:val="22"/>
          <w:szCs w:val="22"/>
        </w:rPr>
        <w:t xml:space="preserve"> (</w:t>
      </w:r>
      <w:r w:rsidRPr="0084798D">
        <w:rPr>
          <w:rFonts w:ascii="Nirmala UI" w:hAnsi="Nirmala UI" w:cs="Nirmala UI"/>
          <w:b/>
          <w:sz w:val="22"/>
          <w:szCs w:val="22"/>
        </w:rPr>
        <w:t>ক</w:t>
      </w:r>
      <w:r w:rsidRPr="0084798D">
        <w:rPr>
          <w:rFonts w:ascii="SutonnyMJ" w:hAnsi="SutonnyMJ" w:cs="SutonnyMJ"/>
          <w:b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/>
          <w:sz w:val="22"/>
          <w:szCs w:val="22"/>
        </w:rPr>
        <w:t>থেকে</w:t>
      </w:r>
      <w:proofErr w:type="spellEnd"/>
      <w:r w:rsidRPr="0084798D">
        <w:rPr>
          <w:rFonts w:ascii="SutonnyMJ" w:hAnsi="SutonnyMJ" w:cs="SutonnyMJ"/>
          <w:b/>
          <w:sz w:val="22"/>
          <w:szCs w:val="22"/>
        </w:rPr>
        <w:t xml:space="preserve"> </w:t>
      </w:r>
      <w:r w:rsidRPr="0084798D">
        <w:rPr>
          <w:rFonts w:ascii="Nirmala UI" w:hAnsi="Nirmala UI" w:cs="Nirmala UI"/>
          <w:b/>
          <w:sz w:val="22"/>
          <w:szCs w:val="22"/>
        </w:rPr>
        <w:t>ছ</w:t>
      </w:r>
      <w:r w:rsidRPr="0084798D">
        <w:rPr>
          <w:rFonts w:ascii="SutonnyMJ" w:hAnsi="SutonnyMJ" w:cs="SutonnyMJ"/>
          <w:b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/>
          <w:sz w:val="22"/>
          <w:szCs w:val="22"/>
        </w:rPr>
        <w:t>ক্যাটাগরির</w:t>
      </w:r>
      <w:proofErr w:type="spellEnd"/>
      <w:r w:rsidRPr="0084798D">
        <w:rPr>
          <w:rFonts w:ascii="SutonnyMJ" w:hAnsi="SutonnyMJ" w:cs="SutonnyMJ"/>
          <w:b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/>
          <w:sz w:val="22"/>
          <w:szCs w:val="22"/>
        </w:rPr>
        <w:t>জন্য</w:t>
      </w:r>
      <w:proofErr w:type="spellEnd"/>
      <w:r w:rsidRPr="0084798D">
        <w:rPr>
          <w:rFonts w:ascii="SutonnyMJ" w:hAnsi="SutonnyMJ" w:cs="SutonnyMJ"/>
          <w:b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/>
          <w:sz w:val="22"/>
          <w:szCs w:val="22"/>
        </w:rPr>
        <w:t>প্রযোজ্য</w:t>
      </w:r>
      <w:proofErr w:type="spellEnd"/>
      <w:r w:rsidRPr="0084798D">
        <w:rPr>
          <w:rFonts w:ascii="SutonnyMJ" w:hAnsi="SutonnyMJ" w:cs="SutonnyMJ"/>
          <w:b/>
          <w:sz w:val="22"/>
          <w:szCs w:val="22"/>
        </w:rPr>
        <w:t>)</w:t>
      </w:r>
    </w:p>
    <w:p w14:paraId="1C43DA3B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7217C18D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১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য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্যাটাগরি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জন্য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আবেদন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র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হয়েছ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1469404D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24D48A0A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২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াম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(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অনুগ্রহপূর্বক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সার্টিফিকেট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/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ব্যাংক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অ্যাকাউন্টে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অনুরূপ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লিখুন</w:t>
      </w:r>
      <w:proofErr w:type="spellEnd"/>
      <w:r w:rsidRPr="0084798D">
        <w:rPr>
          <w:rFonts w:ascii="Nirmala UI" w:hAnsi="Nirmala UI" w:cs="Nirmala UI"/>
          <w:bCs/>
          <w:sz w:val="22"/>
          <w:szCs w:val="22"/>
        </w:rPr>
        <w:t>।</w:t>
      </w:r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রবর্তীত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এ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াম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সার্টিফিকেট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r w:rsidRPr="0084798D">
        <w:rPr>
          <w:rFonts w:ascii="Nirmala UI" w:hAnsi="Nirmala UI" w:cs="Nirmala UI"/>
          <w:bCs/>
          <w:sz w:val="22"/>
          <w:szCs w:val="22"/>
        </w:rPr>
        <w:t>ও</w:t>
      </w:r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চেক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ইস্যু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্রয়োজন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ব্যবহা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র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হব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)</w:t>
      </w:r>
    </w:p>
    <w:p w14:paraId="08C060BA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574B70CC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SutonnyMJ" w:hAnsi="SutonnyMJ" w:cs="SutonnyMJ"/>
          <w:bCs/>
          <w:sz w:val="22"/>
          <w:szCs w:val="22"/>
        </w:rPr>
        <w:t>(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বাংলায়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):</w:t>
      </w:r>
    </w:p>
    <w:p w14:paraId="043328EA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39B55494" w14:textId="1DCCA581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SutonnyMJ" w:hAnsi="SutonnyMJ" w:cs="SutonnyMJ"/>
          <w:bCs/>
          <w:sz w:val="22"/>
          <w:szCs w:val="22"/>
        </w:rPr>
        <w:t>(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ইংরেজিত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):</w:t>
      </w:r>
    </w:p>
    <w:p w14:paraId="7C7A74C0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00DDD26E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৩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িতা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াম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58DE6FFF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687B5FA7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৪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মাতা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াম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6011830D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1ADD6D74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৫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ঠিকান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3BBCCBEA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54E7A281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৬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শিক্ষাগত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যোগ্যত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(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সর্বশেষ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ডিগ্রি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):</w:t>
      </w:r>
    </w:p>
    <w:p w14:paraId="5552082D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471093F8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৭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মোবাইল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ম্ব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620960F7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1CD9D5B3" w14:textId="4D265361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৮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r w:rsidRPr="0084798D">
        <w:rPr>
          <w:rFonts w:ascii="Nirmala UI" w:hAnsi="Nirmala UI" w:cs="Nirmala UI"/>
          <w:bCs/>
          <w:sz w:val="22"/>
          <w:szCs w:val="22"/>
        </w:rPr>
        <w:t>ই</w:t>
      </w:r>
      <w:r w:rsidRPr="0084798D">
        <w:rPr>
          <w:rFonts w:ascii="SutonnyMJ" w:hAnsi="SutonnyMJ" w:cs="SutonnyMJ"/>
          <w:bCs/>
          <w:sz w:val="22"/>
          <w:szCs w:val="22"/>
        </w:rPr>
        <w:t>-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মেইল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6BE7F211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3C3E5F4D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৯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য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মিডিয়ায়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র্মরত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আছেন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3FDAE0D1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4AEF9594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১০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দবি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644A3EEE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0F5D2D72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১১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র্মজীবনে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ব্যাপ্তি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:</w:t>
      </w:r>
    </w:p>
    <w:p w14:paraId="04A520FF" w14:textId="77777777" w:rsidR="0084798D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</w:p>
    <w:p w14:paraId="399D57C6" w14:textId="4DEF7B0D" w:rsidR="00AE2266" w:rsidRPr="0084798D" w:rsidRDefault="0084798D" w:rsidP="0084798D">
      <w:pPr>
        <w:pStyle w:val="Default"/>
        <w:shd w:val="clear" w:color="auto" w:fill="FFFFFF" w:themeFill="background1"/>
        <w:rPr>
          <w:rFonts w:ascii="SutonnyMJ" w:hAnsi="SutonnyMJ" w:cs="SutonnyMJ"/>
          <w:bCs/>
          <w:sz w:val="22"/>
          <w:szCs w:val="22"/>
        </w:rPr>
      </w:pPr>
      <w:r w:rsidRPr="0084798D">
        <w:rPr>
          <w:rFonts w:ascii="Nirmala UI" w:hAnsi="Nirmala UI" w:cs="Nirmala UI"/>
          <w:bCs/>
          <w:sz w:val="22"/>
          <w:szCs w:val="22"/>
        </w:rPr>
        <w:t>১২</w:t>
      </w:r>
      <w:r w:rsidRPr="0084798D">
        <w:rPr>
          <w:rFonts w:ascii="SutonnyMJ" w:hAnsi="SutonnyMJ" w:cs="SutonnyMJ"/>
          <w:bCs/>
          <w:sz w:val="22"/>
          <w:szCs w:val="22"/>
        </w:rPr>
        <w:t>.</w:t>
      </w:r>
      <w:r w:rsidRPr="0084798D">
        <w:rPr>
          <w:rFonts w:ascii="SutonnyMJ" w:hAnsi="SutonnyMJ" w:cs="SutonnyMJ"/>
          <w:bCs/>
          <w:sz w:val="22"/>
          <w:szCs w:val="22"/>
        </w:rPr>
        <w:tab/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ূর্ব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োনো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অভিবাসন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মিডিয়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অ্যাওয়ার্ড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েয়েছেন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কি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: 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হ্যাঁ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/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না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(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পেয়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থাকলে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r w:rsidRPr="0084798D">
        <w:rPr>
          <w:rFonts w:ascii="Nirmala UI" w:hAnsi="Nirmala UI" w:cs="Nirmala UI"/>
          <w:bCs/>
          <w:sz w:val="22"/>
          <w:szCs w:val="22"/>
        </w:rPr>
        <w:t>তার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 xml:space="preserve"> </w:t>
      </w:r>
      <w:proofErr w:type="spellStart"/>
      <w:proofErr w:type="gramStart"/>
      <w:r w:rsidRPr="0084798D">
        <w:rPr>
          <w:rFonts w:ascii="Nirmala UI" w:hAnsi="Nirmala UI" w:cs="Nirmala UI"/>
          <w:bCs/>
          <w:sz w:val="22"/>
          <w:szCs w:val="22"/>
        </w:rPr>
        <w:t>বিবরণ</w:t>
      </w:r>
      <w:proofErr w:type="spellEnd"/>
      <w:r w:rsidRPr="0084798D">
        <w:rPr>
          <w:rFonts w:ascii="SutonnyMJ" w:hAnsi="SutonnyMJ" w:cs="SutonnyMJ"/>
          <w:bCs/>
          <w:sz w:val="22"/>
          <w:szCs w:val="22"/>
        </w:rPr>
        <w:t>)</w:t>
      </w:r>
      <w:r w:rsidRPr="0084798D">
        <w:rPr>
          <w:rFonts w:ascii="Nirmala UI" w:hAnsi="Nirmala UI" w:cs="Nirmala UI"/>
          <w:bCs/>
          <w:sz w:val="22"/>
          <w:szCs w:val="22"/>
        </w:rPr>
        <w:t>।</w:t>
      </w:r>
      <w:proofErr w:type="gramEnd"/>
    </w:p>
    <w:p w14:paraId="643D294F" w14:textId="77777777" w:rsidR="00AE2266" w:rsidRPr="0084798D" w:rsidRDefault="00AE2266" w:rsidP="00AE2266">
      <w:pPr>
        <w:pStyle w:val="Default"/>
        <w:shd w:val="clear" w:color="auto" w:fill="FFFFFF" w:themeFill="background1"/>
        <w:jc w:val="center"/>
        <w:rPr>
          <w:rFonts w:ascii="SutonnyMJ" w:hAnsi="SutonnyMJ" w:cs="SutonnyMJ"/>
          <w:b/>
        </w:rPr>
      </w:pPr>
    </w:p>
    <w:p w14:paraId="0B9AA11F" w14:textId="5C01F218" w:rsidR="00313BCB" w:rsidRPr="0084798D" w:rsidRDefault="00000000"/>
    <w:sectPr w:rsidR="00313BCB" w:rsidRPr="0084798D" w:rsidSect="002D4ADF">
      <w:headerReference w:type="default" r:id="rId7"/>
      <w:footerReference w:type="default" r:id="rId8"/>
      <w:pgSz w:w="12240" w:h="15840"/>
      <w:pgMar w:top="1440" w:right="1440" w:bottom="1440" w:left="1440" w:header="1728" w:footer="15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0EBAD" w14:textId="77777777" w:rsidR="00E5119B" w:rsidRDefault="00E5119B" w:rsidP="00760E2C">
      <w:pPr>
        <w:spacing w:after="0" w:line="240" w:lineRule="auto"/>
      </w:pPr>
      <w:r>
        <w:separator/>
      </w:r>
    </w:p>
  </w:endnote>
  <w:endnote w:type="continuationSeparator" w:id="0">
    <w:p w14:paraId="702CA6BF" w14:textId="77777777" w:rsidR="00E5119B" w:rsidRDefault="00E5119B" w:rsidP="00760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Nova Light">
    <w:charset w:val="00"/>
    <w:family w:val="swiss"/>
    <w:pitch w:val="variable"/>
    <w:sig w:usb0="80000287" w:usb1="00000002" w:usb2="00000000" w:usb3="00000000" w:csb0="0000009F" w:csb1="00000000"/>
  </w:font>
  <w:font w:name="Gill Sans Nova Book">
    <w:altName w:val="Segoe UI"/>
    <w:panose1 w:val="00000000000000000000"/>
    <w:charset w:val="00"/>
    <w:family w:val="swiss"/>
    <w:notTrueType/>
    <w:pitch w:val="variable"/>
    <w:sig w:usb0="00000001" w:usb1="00006803" w:usb2="00000000" w:usb3="00000000" w:csb0="0000019F" w:csb1="00000000"/>
  </w:font>
  <w:font w:name="Gill Sans Nova SemiBold">
    <w:altName w:val="Segoe UI Semibold"/>
    <w:panose1 w:val="00000000000000000000"/>
    <w:charset w:val="00"/>
    <w:family w:val="swiss"/>
    <w:notTrueType/>
    <w:pitch w:val="variable"/>
    <w:sig w:usb0="00000001" w:usb1="000068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1381F" w14:textId="0556C89F" w:rsidR="00760E2C" w:rsidRPr="00760E2C" w:rsidRDefault="00760E2C" w:rsidP="002D4ADF">
    <w:pPr>
      <w:pStyle w:val="Footer"/>
      <w:pBdr>
        <w:top w:val="single" w:sz="4" w:space="1" w:color="2F5496" w:themeColor="accent1" w:themeShade="BF"/>
      </w:pBdr>
      <w:rPr>
        <w:color w:val="2F5496" w:themeColor="accent1" w:themeShade="B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0A39E" w14:textId="77777777" w:rsidR="00E5119B" w:rsidRDefault="00E5119B" w:rsidP="00760E2C">
      <w:pPr>
        <w:spacing w:after="0" w:line="240" w:lineRule="auto"/>
      </w:pPr>
      <w:r>
        <w:separator/>
      </w:r>
    </w:p>
  </w:footnote>
  <w:footnote w:type="continuationSeparator" w:id="0">
    <w:p w14:paraId="1EB4C2B4" w14:textId="77777777" w:rsidR="00E5119B" w:rsidRDefault="00E5119B" w:rsidP="00760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26F25" w14:textId="77D97A25" w:rsidR="00760E2C" w:rsidRDefault="0079013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0019489" wp14:editId="25071255">
          <wp:simplePos x="0" y="0"/>
          <wp:positionH relativeFrom="column">
            <wp:posOffset>-160774</wp:posOffset>
          </wp:positionH>
          <wp:positionV relativeFrom="paragraph">
            <wp:posOffset>-599782</wp:posOffset>
          </wp:positionV>
          <wp:extent cx="5943600" cy="410845"/>
          <wp:effectExtent l="0" t="0" r="0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anish logo loc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10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60E2C"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C13"/>
    <w:multiLevelType w:val="hybridMultilevel"/>
    <w:tmpl w:val="A1BAFA4A"/>
    <w:lvl w:ilvl="0" w:tplc="A1FA5CF4">
      <w:start w:val="11"/>
      <w:numFmt w:val="upperLetter"/>
      <w:lvlText w:val="(%1)"/>
      <w:lvlJc w:val="left"/>
      <w:pPr>
        <w:ind w:left="1080" w:hanging="360"/>
      </w:pPr>
      <w:rPr>
        <w:rFonts w:ascii="SutonnyMJ" w:hAnsi="SutonnyMJ" w:cs="SutonnyMJ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9789C"/>
    <w:multiLevelType w:val="hybridMultilevel"/>
    <w:tmpl w:val="B64E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81596"/>
    <w:multiLevelType w:val="hybridMultilevel"/>
    <w:tmpl w:val="ED38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9151D"/>
    <w:multiLevelType w:val="hybridMultilevel"/>
    <w:tmpl w:val="9C4C8C8C"/>
    <w:lvl w:ilvl="0" w:tplc="550E887C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4" w15:restartNumberingAfterBreak="0">
    <w:nsid w:val="2CB84F1F"/>
    <w:multiLevelType w:val="hybridMultilevel"/>
    <w:tmpl w:val="86B43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33CDE"/>
    <w:multiLevelType w:val="hybridMultilevel"/>
    <w:tmpl w:val="0BBC7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365E3"/>
    <w:multiLevelType w:val="hybridMultilevel"/>
    <w:tmpl w:val="3FDEAF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101B5"/>
    <w:multiLevelType w:val="hybridMultilevel"/>
    <w:tmpl w:val="68A05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D25456"/>
    <w:multiLevelType w:val="hybridMultilevel"/>
    <w:tmpl w:val="99A4A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840AC5"/>
    <w:multiLevelType w:val="hybridMultilevel"/>
    <w:tmpl w:val="FB3E0BA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609885">
    <w:abstractNumId w:val="7"/>
  </w:num>
  <w:num w:numId="2" w16cid:durableId="845831319">
    <w:abstractNumId w:val="8"/>
  </w:num>
  <w:num w:numId="3" w16cid:durableId="1739086914">
    <w:abstractNumId w:val="0"/>
  </w:num>
  <w:num w:numId="4" w16cid:durableId="2146850295">
    <w:abstractNumId w:val="2"/>
  </w:num>
  <w:num w:numId="5" w16cid:durableId="45644515">
    <w:abstractNumId w:val="1"/>
  </w:num>
  <w:num w:numId="6" w16cid:durableId="1380324087">
    <w:abstractNumId w:val="4"/>
  </w:num>
  <w:num w:numId="7" w16cid:durableId="1910261529">
    <w:abstractNumId w:val="5"/>
  </w:num>
  <w:num w:numId="8" w16cid:durableId="364526902">
    <w:abstractNumId w:val="6"/>
  </w:num>
  <w:num w:numId="9" w16cid:durableId="2033065429">
    <w:abstractNumId w:val="3"/>
  </w:num>
  <w:num w:numId="10" w16cid:durableId="17735289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EwsTAxMDM1NjVU0lEKTi0uzszPAykwqQUAL6YiriwAAAA="/>
  </w:docVars>
  <w:rsids>
    <w:rsidRoot w:val="00236B20"/>
    <w:rsid w:val="00010D47"/>
    <w:rsid w:val="00057BEB"/>
    <w:rsid w:val="00090CF2"/>
    <w:rsid w:val="000A2756"/>
    <w:rsid w:val="000A6FE7"/>
    <w:rsid w:val="00151F3E"/>
    <w:rsid w:val="001578D6"/>
    <w:rsid w:val="0016583D"/>
    <w:rsid w:val="00202BF2"/>
    <w:rsid w:val="00206062"/>
    <w:rsid w:val="002202C1"/>
    <w:rsid w:val="00236B20"/>
    <w:rsid w:val="00277D4E"/>
    <w:rsid w:val="002D4ADF"/>
    <w:rsid w:val="002E64BB"/>
    <w:rsid w:val="002F049B"/>
    <w:rsid w:val="00332F33"/>
    <w:rsid w:val="00346920"/>
    <w:rsid w:val="00374F9D"/>
    <w:rsid w:val="00375337"/>
    <w:rsid w:val="00413EE0"/>
    <w:rsid w:val="00414CC9"/>
    <w:rsid w:val="004420C9"/>
    <w:rsid w:val="00453642"/>
    <w:rsid w:val="00456C9B"/>
    <w:rsid w:val="0046049C"/>
    <w:rsid w:val="004906CE"/>
    <w:rsid w:val="004D6E2F"/>
    <w:rsid w:val="004F1E8E"/>
    <w:rsid w:val="004F741B"/>
    <w:rsid w:val="005240AC"/>
    <w:rsid w:val="005633FE"/>
    <w:rsid w:val="005C5A21"/>
    <w:rsid w:val="005F579D"/>
    <w:rsid w:val="005F7D70"/>
    <w:rsid w:val="00621D1A"/>
    <w:rsid w:val="00633F40"/>
    <w:rsid w:val="00666B53"/>
    <w:rsid w:val="00694961"/>
    <w:rsid w:val="006B3170"/>
    <w:rsid w:val="006F4348"/>
    <w:rsid w:val="00752588"/>
    <w:rsid w:val="007569C9"/>
    <w:rsid w:val="00760E2C"/>
    <w:rsid w:val="007814CF"/>
    <w:rsid w:val="00781893"/>
    <w:rsid w:val="0079013B"/>
    <w:rsid w:val="007D5361"/>
    <w:rsid w:val="007D55FA"/>
    <w:rsid w:val="0080414E"/>
    <w:rsid w:val="00846352"/>
    <w:rsid w:val="0084798D"/>
    <w:rsid w:val="00890A93"/>
    <w:rsid w:val="00894C77"/>
    <w:rsid w:val="0091155A"/>
    <w:rsid w:val="009340C2"/>
    <w:rsid w:val="009A20CB"/>
    <w:rsid w:val="009E1579"/>
    <w:rsid w:val="009E299D"/>
    <w:rsid w:val="009F4816"/>
    <w:rsid w:val="00A0053C"/>
    <w:rsid w:val="00A0185E"/>
    <w:rsid w:val="00A825FD"/>
    <w:rsid w:val="00A852A7"/>
    <w:rsid w:val="00A91411"/>
    <w:rsid w:val="00A979CA"/>
    <w:rsid w:val="00AB10CF"/>
    <w:rsid w:val="00AB1991"/>
    <w:rsid w:val="00AB33F2"/>
    <w:rsid w:val="00AE2266"/>
    <w:rsid w:val="00B217F9"/>
    <w:rsid w:val="00B668B0"/>
    <w:rsid w:val="00B80EED"/>
    <w:rsid w:val="00B9216B"/>
    <w:rsid w:val="00BE70CD"/>
    <w:rsid w:val="00C0409F"/>
    <w:rsid w:val="00C86CB5"/>
    <w:rsid w:val="00CD45FC"/>
    <w:rsid w:val="00CE761C"/>
    <w:rsid w:val="00D23335"/>
    <w:rsid w:val="00D34AE7"/>
    <w:rsid w:val="00D34D55"/>
    <w:rsid w:val="00D56014"/>
    <w:rsid w:val="00D632DF"/>
    <w:rsid w:val="00D82EE5"/>
    <w:rsid w:val="00D96207"/>
    <w:rsid w:val="00E124B8"/>
    <w:rsid w:val="00E25D26"/>
    <w:rsid w:val="00E438B9"/>
    <w:rsid w:val="00E5119B"/>
    <w:rsid w:val="00E956E9"/>
    <w:rsid w:val="00E97E9E"/>
    <w:rsid w:val="00EC33C7"/>
    <w:rsid w:val="00F15216"/>
    <w:rsid w:val="00F565F1"/>
    <w:rsid w:val="00F844DF"/>
    <w:rsid w:val="00F90F68"/>
    <w:rsid w:val="00FA7B82"/>
    <w:rsid w:val="00FF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A72FA7"/>
  <w15:chartTrackingRefBased/>
  <w15:docId w15:val="{595A65A0-4754-40D1-A0BF-19D31CFC2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B53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7D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7D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MTitle">
    <w:name w:val="IOM Title"/>
    <w:basedOn w:val="Normal"/>
    <w:link w:val="IOMTitleChar"/>
    <w:autoRedefine/>
    <w:qFormat/>
    <w:rsid w:val="00277D4E"/>
    <w:pPr>
      <w:spacing w:after="0" w:line="240" w:lineRule="auto"/>
      <w:jc w:val="center"/>
    </w:pPr>
    <w:rPr>
      <w:rFonts w:ascii="Gill Sans Nova Light" w:hAnsi="Gill Sans Nova Light"/>
      <w:bCs/>
      <w:sz w:val="34"/>
      <w:szCs w:val="34"/>
      <w:lang w:val="en-GB"/>
    </w:rPr>
  </w:style>
  <w:style w:type="character" w:customStyle="1" w:styleId="IOMTitleChar">
    <w:name w:val="IOM Title Char"/>
    <w:basedOn w:val="DefaultParagraphFont"/>
    <w:link w:val="IOMTitle"/>
    <w:rsid w:val="00277D4E"/>
    <w:rPr>
      <w:rFonts w:ascii="Gill Sans Nova Light" w:hAnsi="Gill Sans Nova Light"/>
      <w:bCs/>
      <w:sz w:val="34"/>
      <w:szCs w:val="34"/>
      <w:lang w:val="en-GB"/>
    </w:rPr>
  </w:style>
  <w:style w:type="paragraph" w:customStyle="1" w:styleId="IOMMainSection">
    <w:name w:val="IOM Main Section"/>
    <w:basedOn w:val="Normal"/>
    <w:link w:val="IOMMainSectionChar"/>
    <w:autoRedefine/>
    <w:qFormat/>
    <w:rsid w:val="00277D4E"/>
    <w:pPr>
      <w:keepNext/>
      <w:keepLines/>
      <w:spacing w:after="0"/>
      <w:outlineLvl w:val="0"/>
    </w:pPr>
    <w:rPr>
      <w:rFonts w:ascii="Gill Sans Nova Light" w:eastAsiaTheme="majorEastAsia" w:hAnsi="Gill Sans Nova Light" w:cstheme="majorBidi"/>
      <w:bCs/>
      <w:color w:val="0033A0"/>
      <w:sz w:val="40"/>
      <w:szCs w:val="36"/>
      <w:lang w:val="en-GB"/>
    </w:rPr>
  </w:style>
  <w:style w:type="character" w:customStyle="1" w:styleId="IOMMainSectionChar">
    <w:name w:val="IOM Main Section Char"/>
    <w:basedOn w:val="DefaultParagraphFont"/>
    <w:link w:val="IOMMainSection"/>
    <w:rsid w:val="00277D4E"/>
    <w:rPr>
      <w:rFonts w:ascii="Gill Sans Nova Light" w:eastAsiaTheme="majorEastAsia" w:hAnsi="Gill Sans Nova Light" w:cstheme="majorBidi"/>
      <w:bCs/>
      <w:color w:val="0033A0"/>
      <w:sz w:val="40"/>
      <w:szCs w:val="36"/>
      <w:lang w:val="en-GB"/>
    </w:rPr>
  </w:style>
  <w:style w:type="paragraph" w:customStyle="1" w:styleId="IOMH2">
    <w:name w:val="IOM H2"/>
    <w:basedOn w:val="Heading2"/>
    <w:link w:val="IOMH2Char"/>
    <w:autoRedefine/>
    <w:qFormat/>
    <w:rsid w:val="00277D4E"/>
    <w:pPr>
      <w:spacing w:before="200"/>
    </w:pPr>
    <w:rPr>
      <w:rFonts w:ascii="Gill Sans Nova Book" w:eastAsia="Calibri" w:hAnsi="Gill Sans Nova Book" w:cs="Times New Roman"/>
      <w:bCs/>
      <w:color w:val="0033A0"/>
      <w:sz w:val="22"/>
      <w:szCs w:val="22"/>
      <w:lang w:val="en-GB"/>
    </w:rPr>
  </w:style>
  <w:style w:type="character" w:customStyle="1" w:styleId="IOMH2Char">
    <w:name w:val="IOM H2 Char"/>
    <w:basedOn w:val="Heading2Char"/>
    <w:link w:val="IOMH2"/>
    <w:rsid w:val="00277D4E"/>
    <w:rPr>
      <w:rFonts w:ascii="Gill Sans Nova Book" w:eastAsia="Calibri" w:hAnsi="Gill Sans Nova Book" w:cs="Times New Roman"/>
      <w:bCs/>
      <w:color w:val="0033A0"/>
      <w:sz w:val="26"/>
      <w:szCs w:val="2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7D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IOMChpt">
    <w:name w:val="IOM Chpt."/>
    <w:basedOn w:val="Heading1"/>
    <w:link w:val="IOMChptChar"/>
    <w:qFormat/>
    <w:rsid w:val="00277D4E"/>
    <w:pPr>
      <w:spacing w:before="480"/>
      <w:jc w:val="center"/>
    </w:pPr>
    <w:rPr>
      <w:rFonts w:ascii="Gill Sans Nova SemiBold" w:hAnsi="Gill Sans Nova SemiBold"/>
      <w:bCs/>
      <w:color w:val="0033A0"/>
      <w:sz w:val="40"/>
      <w:szCs w:val="40"/>
      <w:lang w:val="en-GB"/>
    </w:rPr>
  </w:style>
  <w:style w:type="character" w:customStyle="1" w:styleId="IOMChptChar">
    <w:name w:val="IOM Chpt. Char"/>
    <w:basedOn w:val="Heading1Char"/>
    <w:link w:val="IOMChpt"/>
    <w:rsid w:val="00277D4E"/>
    <w:rPr>
      <w:rFonts w:ascii="Gill Sans Nova SemiBold" w:eastAsiaTheme="majorEastAsia" w:hAnsi="Gill Sans Nova SemiBold" w:cstheme="majorBidi"/>
      <w:bCs/>
      <w:color w:val="0033A0"/>
      <w:sz w:val="40"/>
      <w:szCs w:val="4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77D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IOMSH3">
    <w:name w:val="IOM SH3"/>
    <w:basedOn w:val="IOMH2"/>
    <w:link w:val="IOMSH3Char"/>
    <w:autoRedefine/>
    <w:qFormat/>
    <w:rsid w:val="00277D4E"/>
    <w:rPr>
      <w:color w:val="000000" w:themeColor="text1"/>
    </w:rPr>
  </w:style>
  <w:style w:type="character" w:customStyle="1" w:styleId="IOMSH3Char">
    <w:name w:val="IOM SH3 Char"/>
    <w:basedOn w:val="IOMH2Char"/>
    <w:link w:val="IOMSH3"/>
    <w:rsid w:val="00277D4E"/>
    <w:rPr>
      <w:rFonts w:ascii="Gill Sans Nova Book" w:eastAsia="Calibri" w:hAnsi="Gill Sans Nova Book" w:cs="Times New Roman"/>
      <w:bCs/>
      <w:color w:val="000000" w:themeColor="text1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60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E2C"/>
  </w:style>
  <w:style w:type="paragraph" w:styleId="Footer">
    <w:name w:val="footer"/>
    <w:basedOn w:val="Normal"/>
    <w:link w:val="FooterChar"/>
    <w:uiPriority w:val="99"/>
    <w:unhideWhenUsed/>
    <w:rsid w:val="00760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E2C"/>
  </w:style>
  <w:style w:type="character" w:customStyle="1" w:styleId="Corpsdutexte">
    <w:name w:val="Corps du texte_"/>
    <w:link w:val="Corpsdutexte1"/>
    <w:uiPriority w:val="99"/>
    <w:locked/>
    <w:rsid w:val="00760E2C"/>
    <w:rPr>
      <w:sz w:val="23"/>
      <w:szCs w:val="23"/>
      <w:shd w:val="clear" w:color="auto" w:fill="FFFFFF"/>
    </w:rPr>
  </w:style>
  <w:style w:type="paragraph" w:customStyle="1" w:styleId="Corpsdutexte1">
    <w:name w:val="Corps du texte1"/>
    <w:basedOn w:val="Normal"/>
    <w:link w:val="Corpsdutexte"/>
    <w:uiPriority w:val="99"/>
    <w:rsid w:val="00760E2C"/>
    <w:pPr>
      <w:widowControl w:val="0"/>
      <w:shd w:val="clear" w:color="auto" w:fill="FFFFFF"/>
      <w:spacing w:before="180" w:after="300" w:line="240" w:lineRule="atLeast"/>
      <w:ind w:hanging="360"/>
      <w:jc w:val="center"/>
    </w:pPr>
    <w:rPr>
      <w:sz w:val="23"/>
      <w:szCs w:val="23"/>
    </w:rPr>
  </w:style>
  <w:style w:type="table" w:styleId="TableGrid">
    <w:name w:val="Table Grid"/>
    <w:basedOn w:val="TableNormal"/>
    <w:uiPriority w:val="59"/>
    <w:rsid w:val="00760E2C"/>
    <w:pPr>
      <w:spacing w:after="0" w:line="240" w:lineRule="auto"/>
    </w:pPr>
    <w:rPr>
      <w:rFonts w:ascii="Calibri" w:eastAsia="Calibri" w:hAnsi="Calibri" w:cs="Times New Roman"/>
      <w:sz w:val="20"/>
      <w:szCs w:val="20"/>
      <w:lang w:bidi="b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4A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AD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D6E2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E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06062"/>
    <w:pPr>
      <w:ind w:left="720"/>
      <w:contextualSpacing/>
    </w:pPr>
  </w:style>
  <w:style w:type="paragraph" w:customStyle="1" w:styleId="Default">
    <w:name w:val="Default"/>
    <w:rsid w:val="00666B53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66B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B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B53"/>
    <w:rPr>
      <w:rFonts w:eastAsiaTheme="minorEastAsia"/>
      <w:sz w:val="20"/>
      <w:szCs w:val="20"/>
    </w:rPr>
  </w:style>
  <w:style w:type="paragraph" w:styleId="Revision">
    <w:name w:val="Revision"/>
    <w:hidden/>
    <w:uiPriority w:val="99"/>
    <w:semiHidden/>
    <w:rsid w:val="00A979CA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HARUN Chowdhury Asif Mahmud</dc:creator>
  <cp:keywords/>
  <dc:description/>
  <cp:lastModifiedBy>Partha S Karmaker</cp:lastModifiedBy>
  <cp:revision>2</cp:revision>
  <cp:lastPrinted>2022-11-30T03:56:00Z</cp:lastPrinted>
  <dcterms:created xsi:type="dcterms:W3CDTF">2022-12-05T05:00:00Z</dcterms:created>
  <dcterms:modified xsi:type="dcterms:W3CDTF">2022-12-05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ac320cc69b1525ebb4df3ba28fd6da9f909e5d2beebaf1d427847fd6210f0e</vt:lpwstr>
  </property>
</Properties>
</file>